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6"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bidjan, Ivory Coast</w:t>
      </w:r>
    </w:p>
    <w:bookmarkStart w:id="25" w:name="dear-hiring-manager"/>
    <w:p>
      <w:pPr>
        <w:pStyle w:val="Heading2"/>
      </w:pPr>
      <w:r>
        <w:t xml:space="preserve">Dear Hiring Manager,</w:t>
      </w:r>
    </w:p>
    <w:p>
      <w:pPr>
        <w:pStyle w:val="FirstParagraph"/>
      </w:pPr>
      <w:r>
        <w:t xml:space="preserve">I am writing to express my interest in the Environmental Engineer position at your organization in Abidjan, Ivory Coast. As a dedicated and passionate environmental professional with over [X years] of experience in sustainable development and ecological solutions, I am eager to contribute my expertise to address the unique environmental challenges facing this vibrant region. The opportunity to work as an Environmental Engineer in Ivory Coast Abidjan excites me deeply, as it aligns with my commitment to fostering ecological balance and promoting environmentally responsible practices in a rapidly developing urban landscape.</w:t>
      </w:r>
    </w:p>
    <w:bookmarkStart w:id="20" w:name="why-i-am-the-right-candidate"/>
    <w:p>
      <w:pPr>
        <w:pStyle w:val="Heading3"/>
      </w:pPr>
      <w:r>
        <w:t xml:space="preserve">Why I Am the Right Candidate</w:t>
      </w:r>
    </w:p>
    <w:p>
      <w:pPr>
        <w:pStyle w:val="FirstParagraph"/>
      </w:pPr>
      <w:r>
        <w:t xml:space="preserve">With a strong academic background in Environmental Engineering from [University Name], where I graduated with honors, I have built a career focused on innovative solutions to environmental degradation, pollution control, and resource management. My professional journey has included roles in [Previous Company/Organization], where I led projects such as [specific project examples, e.g., "designing wastewater treatment systems for urban areas" or "implementing renewable energy initiatives"]. These experiences have equipped me with the technical skills and practical knowledge required to tackle complex environmental issues, particularly in regions like Ivory Coast Abidjan, where rapid industrialization and population growth demand urgent attention.</w:t>
      </w:r>
    </w:p>
    <w:p>
      <w:pPr>
        <w:pStyle w:val="BodyText"/>
      </w:pPr>
      <w:r>
        <w:t xml:space="preserve">As an Environmental Engineer, I specialize in [specific areas such as "hydrological modeling," "air quality monitoring," or "sustainable infrastructure planning"]. My work has consistently emphasized the importance of integrating environmental considerations into development projects to ensure long-term ecological and economic viability. In Ivory Coast Abidjan, where issues like coastal erosion, deforestation, and water scarcity are pressing concerns, I am confident that my expertise in [relevant field] can make a meaningful impact.</w:t>
      </w:r>
    </w:p>
    <w:bookmarkEnd w:id="20"/>
    <w:bookmarkStart w:id="21" w:name="Xaca17bea110db6198ea514a442182f206ba05be"/>
    <w:p>
      <w:pPr>
        <w:pStyle w:val="Heading3"/>
      </w:pPr>
      <w:r>
        <w:t xml:space="preserve">Understanding the Unique Challenges of Ivory Coast Abidjan</w:t>
      </w:r>
    </w:p>
    <w:p>
      <w:pPr>
        <w:pStyle w:val="FirstParagraph"/>
      </w:pPr>
      <w:r>
        <w:t xml:space="preserve">Ivory Coast Abidjan is a hub of economic activity and cultural diversity, but it also faces significant environmental challenges. The city's growth has led to increased pollution, strain on natural resources, and habitat loss. As an Environmental Engineer in this region, I understand the importance of balancing development with conservation. For instance, my work on [specific project or initiative] demonstrated how sustainable practices can mitigate the environmental footprint of urban expansion while supporting community resilience.</w:t>
      </w:r>
    </w:p>
    <w:p>
      <w:pPr>
        <w:pStyle w:val="BodyText"/>
      </w:pPr>
      <w:r>
        <w:t xml:space="preserve">Abidjan's proximity to the Atlantic Ocean makes it particularly vulnerable to climate change impacts such as rising sea levels and extreme weather events. My experience in [relevant area, e.g., "coastal zone management" or "climate adaptation planning"] has prepared me to address these challenges by designing solutions that protect both ecosystems and human populations. I am also familiar with local regulations and international frameworks like the United Nations Sustainable Development Goals (SDGs), which guide environmental policies in Ivory Coast and beyond.</w:t>
      </w:r>
    </w:p>
    <w:bookmarkEnd w:id="21"/>
    <w:bookmarkStart w:id="22" w:name="my-commitment-to-sustainability"/>
    <w:p>
      <w:pPr>
        <w:pStyle w:val="Heading3"/>
      </w:pPr>
      <w:r>
        <w:t xml:space="preserve">My Commitment to Sustainability</w:t>
      </w:r>
    </w:p>
    <w:p>
      <w:pPr>
        <w:pStyle w:val="FirstParagraph"/>
      </w:pPr>
      <w:r>
        <w:t xml:space="preserve">As an Environmental Engineer, I believe that sustainability is not just a goal but a responsibility. In my previous roles, I have consistently advocated for practices that reduce waste, conserve energy, and promote circular economies. For example, in [specific project], I collaborated with local stakeholders to implement a recycling program that diverted [X tons] of waste from landfills and created job opportunities in the community. This approach not only addressed environmental concerns but also contributed to social and economic development—a philosophy I would bring to Ivory Coast Abidjan.</w:t>
      </w:r>
    </w:p>
    <w:p>
      <w:pPr>
        <w:pStyle w:val="BodyText"/>
      </w:pPr>
      <w:r>
        <w:t xml:space="preserve">I am particularly drawn to the opportunity of working in Ivory Coast Abidjan because of its potential for innovation in green technologies and environmental education. The region has shown a growing commitment to sustainability, as seen in initiatives like [mention a local project or policy, if known]. I would be thrilled to contribute my skills to such efforts, ensuring that environmental stewardship remains at the forefront of development strategies.</w:t>
      </w:r>
    </w:p>
    <w:bookmarkEnd w:id="22"/>
    <w:bookmarkStart w:id="23" w:name="X6e5faa37692f0dc36eebeba60d396474501b581"/>
    <w:p>
      <w:pPr>
        <w:pStyle w:val="Heading3"/>
      </w:pPr>
      <w:r>
        <w:t xml:space="preserve">Why I Want to Work in Ivory Coast Abidjan</w:t>
      </w:r>
    </w:p>
    <w:p>
      <w:pPr>
        <w:pStyle w:val="FirstParagraph"/>
      </w:pPr>
      <w:r>
        <w:t xml:space="preserve">Beyond the professional opportunities, Ivory Coast Abidjan represents a place where I can make a tangible difference. The region's rich biodiversity and cultural heritage inspire me, and I am eager to work alongside local communities to protect these assets for future generations. My fluency in [languages, e.g., French and English] and my ability to adapt to diverse environments make me well-suited for this role. I am also passionate about mentoring young professionals in environmental science, which aligns with the need for capacity-building in Ivory Coast Abidjan.</w:t>
      </w:r>
    </w:p>
    <w:p>
      <w:pPr>
        <w:pStyle w:val="BodyText"/>
      </w:pPr>
      <w:r>
        <w:t xml:space="preserve">My career has been defined by a desire to solve complex problems through creativity and collaboration. Whether it is designing eco-friendly infrastructure, conducting environmental impact assessments, or educating communities on sustainable practices, I approach every task with dedication and a focus on long-term benefits. I am confident that my background as an Environmental Engineer will allow me to contribute effectively to your team while supporting the environmental goals of Ivory Coast Abidjan.</w:t>
      </w:r>
    </w:p>
    <w:bookmarkEnd w:id="23"/>
    <w:bookmarkStart w:id="24" w:name="conclusion"/>
    <w:p>
      <w:pPr>
        <w:pStyle w:val="Heading3"/>
      </w:pPr>
      <w:r>
        <w:t xml:space="preserve">Conclusion</w:t>
      </w:r>
    </w:p>
    <w:p>
      <w:pPr>
        <w:pStyle w:val="FirstParagraph"/>
      </w:pPr>
      <w:r>
        <w:t xml:space="preserve">In conclusion, I am enthusiastic about the possibility of joining your organization as an Environmental Engineer in Ivory Coast Abidjan. My technical expertise, hands-on experience, and passion for sustainability make me a strong candidate for this role. I would welcome the opportunity to discuss how my skills and vision align with your organization's mission to create a healthier, more sustainable future for the region.</w:t>
      </w:r>
    </w:p>
    <w:p>
      <w:pPr>
        <w:pStyle w:val="BodyText"/>
      </w:pPr>
      <w:r>
        <w:t xml:space="preserve">Thank you for considering my application. I look forward to the possibility of contributing to your team and making a positive impact in Ivory Coast Abidja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5-12-10T17:24:05Z</dcterms:created>
  <dcterms:modified xsi:type="dcterms:W3CDTF">2025-12-10T17:24:05Z</dcterms:modified>
</cp:coreProperties>
</file>

<file path=docProps/custom.xml><?xml version="1.0" encoding="utf-8"?>
<Properties xmlns="http://schemas.openxmlformats.org/officeDocument/2006/custom-properties" xmlns:vt="http://schemas.openxmlformats.org/officeDocument/2006/docPropsVTypes"/>
</file>